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13"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1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CALCULATOR</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utomation for Calculator</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Rajeev</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CALCULATOR</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utomation for Calculator</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25146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25146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excel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rato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SUb' then go to '3. steps to SubStract'</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Add' then go to '6. Steps to Add'</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Div' then go to '7. Steps to Division'</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Mul' then go to '8. Steps to Multiply'</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SubStrac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Write to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Item</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Yes' then go to '2. Operator'</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Ad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Go to: Write to Excel</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t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NONE</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Division</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Go to: Write to Excel</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t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NONE</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Multiply</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16"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12"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